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9446FA" w14:textId="77777777" w:rsidR="00FF0EBD" w:rsidRDefault="00000000" w:rsidP="00F22651">
      <w:pPr>
        <w:pStyle w:val="Heading1"/>
        <w:ind w:left="-284"/>
      </w:pPr>
      <w:bookmarkStart w:id="0" w:name="snowflake-views-vs.-materialized-views"/>
      <w:r>
        <w:t>🔍 Snowflake Views vs. Materialized Views</w:t>
      </w:r>
    </w:p>
    <w:p w14:paraId="2773E2ED" w14:textId="77777777" w:rsidR="00FF0EBD" w:rsidRDefault="00000000">
      <w:pPr>
        <w:pStyle w:val="Heading2"/>
      </w:pPr>
      <w:bookmarkStart w:id="1" w:name="overview"/>
      <w:r>
        <w:t>🌟 Overview</w:t>
      </w:r>
    </w:p>
    <w:p w14:paraId="23D577F0" w14:textId="77777777" w:rsidR="00FF0EBD" w:rsidRDefault="00000000">
      <w:pPr>
        <w:pStyle w:val="FirstParagraph"/>
      </w:pPr>
      <w:r>
        <w:t xml:space="preserve">In Snowflake, both </w:t>
      </w:r>
      <w:r>
        <w:rPr>
          <w:b/>
          <w:bCs/>
        </w:rPr>
        <w:t>Views</w:t>
      </w:r>
      <w:r>
        <w:t xml:space="preserve"> and </w:t>
      </w:r>
      <w:r>
        <w:rPr>
          <w:b/>
          <w:bCs/>
        </w:rPr>
        <w:t>Materialized Views</w:t>
      </w:r>
      <w:r>
        <w:t xml:space="preserve"> allow users to define virtual tables based on SQL queries. However, their behavior, performance impact, and use cases differ significantly. This document explains the key differences using real-world scenarios from industry giants like </w:t>
      </w:r>
      <w:r>
        <w:rPr>
          <w:b/>
          <w:bCs/>
        </w:rPr>
        <w:t>Meta</w:t>
      </w:r>
      <w:r>
        <w:t xml:space="preserve">, </w:t>
      </w:r>
      <w:r>
        <w:rPr>
          <w:b/>
          <w:bCs/>
        </w:rPr>
        <w:t>Amazon</w:t>
      </w:r>
      <w:r>
        <w:t xml:space="preserve">, and </w:t>
      </w:r>
      <w:r>
        <w:rPr>
          <w:b/>
          <w:bCs/>
        </w:rPr>
        <w:t>Google</w:t>
      </w:r>
      <w:r>
        <w:t>.</w:t>
      </w:r>
    </w:p>
    <w:p w14:paraId="4F6703DC" w14:textId="77777777" w:rsidR="00FF0EBD" w:rsidRDefault="00000000">
      <w:r>
        <w:pict w14:anchorId="5B61C309">
          <v:rect id="_x0000_i2878" style="width:0;height:1.5pt" o:hralign="center" o:hrstd="t" o:hr="t"/>
        </w:pict>
      </w:r>
    </w:p>
    <w:p w14:paraId="3E0BE850" w14:textId="77777777" w:rsidR="00FF0EBD" w:rsidRDefault="00000000">
      <w:pPr>
        <w:pStyle w:val="Heading2"/>
      </w:pPr>
      <w:bookmarkStart w:id="2" w:name="Xb8987771594db7d11ae25abaa2caf0bcd87a766"/>
      <w:bookmarkEnd w:id="1"/>
      <w:r>
        <w:t>🏢 Problem: Slow Analytical Queries on Real-Time Data</w:t>
      </w:r>
    </w:p>
    <w:p w14:paraId="69DC1349" w14:textId="77777777" w:rsidR="00FF0EBD" w:rsidRDefault="00000000">
      <w:pPr>
        <w:pStyle w:val="Heading3"/>
      </w:pPr>
      <w:bookmarkStart w:id="3" w:name="X942bb998a548e1eca04642faeaa7f11dcf9b281"/>
      <w:r>
        <w:t>Industry Use Case: Meta’s Real-Time Feed Recommendations</w:t>
      </w:r>
    </w:p>
    <w:p w14:paraId="3ADCC9A3" w14:textId="77777777" w:rsidR="00FF0EBD" w:rsidRDefault="00000000">
      <w:pPr>
        <w:pStyle w:val="FirstParagraph"/>
      </w:pPr>
      <w:r>
        <w:t>Meta runs constant analytics on user activity to tune real-time news feed ranking. The base tables (e.g., clicks, likes, views) are huge and updated constantly.</w:t>
      </w:r>
    </w:p>
    <w:p w14:paraId="43303E31" w14:textId="77777777" w:rsidR="00FF0EBD" w:rsidRDefault="00000000">
      <w:pPr>
        <w:pStyle w:val="BodyText"/>
      </w:pPr>
      <w:r>
        <w:rPr>
          <w:b/>
          <w:bCs/>
        </w:rPr>
        <w:t>Challenge:</w:t>
      </w:r>
      <w:r>
        <w:t xml:space="preserve"> Recomputing complex joins or aggregations on-the-fly becomes expensive when the view is queried repeatedly.</w:t>
      </w:r>
    </w:p>
    <w:p w14:paraId="2CCEBEAF" w14:textId="77777777" w:rsidR="00FF0EBD" w:rsidRDefault="00000000">
      <w:pPr>
        <w:pStyle w:val="Heading3"/>
      </w:pPr>
      <w:bookmarkStart w:id="4" w:name="snowflakes-solution"/>
      <w:bookmarkEnd w:id="3"/>
      <w:r>
        <w:t>✅ Snowflake’s Solution</w:t>
      </w:r>
    </w:p>
    <w:p w14:paraId="12761419" w14:textId="77777777" w:rsidR="00FF0EBD" w:rsidRDefault="00000000">
      <w:pPr>
        <w:pStyle w:val="Compact"/>
        <w:numPr>
          <w:ilvl w:val="0"/>
          <w:numId w:val="2"/>
        </w:numPr>
        <w:ind w:left="0" w:firstLine="0"/>
      </w:pPr>
      <w:r>
        <w:t xml:space="preserve">Use </w:t>
      </w:r>
      <w:r>
        <w:rPr>
          <w:b/>
          <w:bCs/>
        </w:rPr>
        <w:t>Views</w:t>
      </w:r>
      <w:r>
        <w:t xml:space="preserve"> for ad-hoc exploration, lightweight reuse.</w:t>
      </w:r>
    </w:p>
    <w:p w14:paraId="56EDB25C" w14:textId="77777777" w:rsidR="00FF0EBD" w:rsidRDefault="00000000">
      <w:pPr>
        <w:pStyle w:val="Compact"/>
        <w:numPr>
          <w:ilvl w:val="0"/>
          <w:numId w:val="2"/>
        </w:numPr>
        <w:ind w:left="0" w:firstLine="0"/>
      </w:pPr>
      <w:r>
        <w:t xml:space="preserve">Use </w:t>
      </w:r>
      <w:r>
        <w:rPr>
          <w:b/>
          <w:bCs/>
        </w:rPr>
        <w:t>Materialized Views</w:t>
      </w:r>
      <w:r>
        <w:t xml:space="preserve"> for performance-sensitive use cases where precomputed results are beneficial.</w:t>
      </w:r>
    </w:p>
    <w:p w14:paraId="77E064DC" w14:textId="77777777" w:rsidR="00FF0EBD" w:rsidRDefault="00000000">
      <w:r>
        <w:pict w14:anchorId="508429A7">
          <v:rect id="_x0000_i2879" style="width:0;height:1.5pt" o:hralign="center" o:hrstd="t" o:hr="t"/>
        </w:pict>
      </w:r>
    </w:p>
    <w:p w14:paraId="768A4C45" w14:textId="77777777" w:rsidR="00FF0EBD" w:rsidRDefault="00000000">
      <w:pPr>
        <w:pStyle w:val="Heading2"/>
      </w:pPr>
      <w:bookmarkStart w:id="5" w:name="what-is-a-view"/>
      <w:bookmarkEnd w:id="2"/>
      <w:bookmarkEnd w:id="4"/>
      <w:r>
        <w:t>🔒 What is a View?</w:t>
      </w:r>
    </w:p>
    <w:p w14:paraId="329CF91D" w14:textId="77777777" w:rsidR="00FF0EBD" w:rsidRDefault="00000000">
      <w:pPr>
        <w:pStyle w:val="Heading3"/>
      </w:pPr>
      <w:bookmarkStart w:id="6" w:name="concept"/>
      <w:r>
        <w:t>🔍 Concept</w:t>
      </w:r>
    </w:p>
    <w:p w14:paraId="4B0DA5BA" w14:textId="77777777" w:rsidR="00FF0EBD" w:rsidRDefault="00000000">
      <w:pPr>
        <w:pStyle w:val="FirstParagraph"/>
      </w:pPr>
      <w:r>
        <w:t xml:space="preserve">A </w:t>
      </w:r>
      <w:r>
        <w:rPr>
          <w:b/>
          <w:bCs/>
        </w:rPr>
        <w:t>View</w:t>
      </w:r>
      <w:r>
        <w:t xml:space="preserve"> is a stored SQL query that runs every time it is referenced. It does </w:t>
      </w:r>
      <w:r>
        <w:rPr>
          <w:b/>
          <w:bCs/>
        </w:rPr>
        <w:t>not store</w:t>
      </w:r>
      <w:r>
        <w:t xml:space="preserve"> any data.</w:t>
      </w:r>
    </w:p>
    <w:p w14:paraId="659BA264" w14:textId="77777777" w:rsidR="00FF0EBD" w:rsidRDefault="00000000">
      <w:pPr>
        <w:pStyle w:val="Heading3"/>
      </w:pPr>
      <w:bookmarkStart w:id="7" w:name="characteristics"/>
      <w:bookmarkEnd w:id="6"/>
      <w:r>
        <w:t>⚡ Characteristics</w:t>
      </w:r>
    </w:p>
    <w:p w14:paraId="1EB1BDA8" w14:textId="77777777" w:rsidR="00FF0EBD" w:rsidRDefault="00000000">
      <w:pPr>
        <w:pStyle w:val="Compact"/>
        <w:numPr>
          <w:ilvl w:val="0"/>
          <w:numId w:val="3"/>
        </w:numPr>
        <w:ind w:left="0" w:firstLine="0"/>
      </w:pPr>
      <w:r>
        <w:t>Real-time reflection of base tables</w:t>
      </w:r>
    </w:p>
    <w:p w14:paraId="23C59C04" w14:textId="77777777" w:rsidR="00FF0EBD" w:rsidRDefault="00000000">
      <w:pPr>
        <w:pStyle w:val="Compact"/>
        <w:numPr>
          <w:ilvl w:val="0"/>
          <w:numId w:val="3"/>
        </w:numPr>
        <w:ind w:left="0" w:firstLine="0"/>
      </w:pPr>
      <w:r>
        <w:t>Low storage cost</w:t>
      </w:r>
    </w:p>
    <w:p w14:paraId="6EFF11F4" w14:textId="77777777" w:rsidR="00FF0EBD" w:rsidRDefault="00000000">
      <w:pPr>
        <w:pStyle w:val="Compact"/>
        <w:numPr>
          <w:ilvl w:val="0"/>
          <w:numId w:val="3"/>
        </w:numPr>
        <w:ind w:left="0" w:firstLine="0"/>
      </w:pPr>
      <w:r>
        <w:t>No performance gain (executes full query each time)</w:t>
      </w:r>
    </w:p>
    <w:p w14:paraId="4A60A8F0" w14:textId="77777777" w:rsidR="00FF0EBD" w:rsidRDefault="00000000">
      <w:pPr>
        <w:pStyle w:val="Heading3"/>
      </w:pPr>
      <w:bookmarkStart w:id="8" w:name="example-amazon-redshift-migration-team"/>
      <w:bookmarkEnd w:id="7"/>
      <w:r>
        <w:t>💡 Example (Amazon Redshift Migration Team):</w:t>
      </w:r>
    </w:p>
    <w:p w14:paraId="793DDD38" w14:textId="77777777" w:rsidR="00FF0EBD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ORDER_SUMMARY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USTOMER_ID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ORDERS</w:t>
      </w:r>
      <w:r>
        <w:br/>
      </w:r>
      <w:r>
        <w:rPr>
          <w:rStyle w:val="KeywordTok"/>
        </w:rPr>
        <w:lastRenderedPageBreak/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USTOMER_ID;</w:t>
      </w:r>
    </w:p>
    <w:p w14:paraId="555CABF9" w14:textId="77777777" w:rsidR="00FF0EBD" w:rsidRDefault="00000000">
      <w:pPr>
        <w:pStyle w:val="FirstParagraph"/>
      </w:pPr>
      <w:r>
        <w:t>Used for: Simple reporting dashboards where data freshness is critical and query cost is acceptable.</w:t>
      </w:r>
    </w:p>
    <w:p w14:paraId="5F3E4865" w14:textId="77777777" w:rsidR="00FF0EBD" w:rsidRDefault="00000000">
      <w:r>
        <w:pict w14:anchorId="793ECF65">
          <v:rect id="_x0000_i2880" style="width:0;height:1.5pt" o:hralign="center" o:hrstd="t" o:hr="t"/>
        </w:pict>
      </w:r>
    </w:p>
    <w:p w14:paraId="736C3BD5" w14:textId="77777777" w:rsidR="00FF0EBD" w:rsidRDefault="00000000">
      <w:pPr>
        <w:pStyle w:val="Heading2"/>
      </w:pPr>
      <w:bookmarkStart w:id="9" w:name="what-is-a-materialized-view"/>
      <w:bookmarkEnd w:id="5"/>
      <w:bookmarkEnd w:id="8"/>
      <w:r>
        <w:t>🔒 What is a Materialized View?</w:t>
      </w:r>
    </w:p>
    <w:p w14:paraId="1A403EDC" w14:textId="77777777" w:rsidR="00FF0EBD" w:rsidRDefault="00000000">
      <w:pPr>
        <w:pStyle w:val="Heading3"/>
      </w:pPr>
      <w:bookmarkStart w:id="10" w:name="concept-1"/>
      <w:r>
        <w:t>🔍 Concept</w:t>
      </w:r>
    </w:p>
    <w:p w14:paraId="2DB847BA" w14:textId="77777777" w:rsidR="00FF0EBD" w:rsidRDefault="00000000">
      <w:pPr>
        <w:pStyle w:val="FirstParagraph"/>
      </w:pPr>
      <w:r>
        <w:t xml:space="preserve">A </w:t>
      </w:r>
      <w:r>
        <w:rPr>
          <w:b/>
          <w:bCs/>
        </w:rPr>
        <w:t>Materialized View</w:t>
      </w:r>
      <w:r>
        <w:t xml:space="preserve"> stores the </w:t>
      </w:r>
      <w:r>
        <w:rPr>
          <w:b/>
          <w:bCs/>
        </w:rPr>
        <w:t>results</w:t>
      </w:r>
      <w:r>
        <w:t xml:space="preserve"> of the SQL query physically. It is automatically refreshed in the background as base tables change.</w:t>
      </w:r>
    </w:p>
    <w:p w14:paraId="11A48131" w14:textId="77777777" w:rsidR="00FF0EBD" w:rsidRDefault="00000000">
      <w:pPr>
        <w:pStyle w:val="Heading3"/>
      </w:pPr>
      <w:bookmarkStart w:id="11" w:name="characteristics-1"/>
      <w:bookmarkEnd w:id="10"/>
      <w:r>
        <w:t>⚡ Characteristics</w:t>
      </w:r>
    </w:p>
    <w:p w14:paraId="6EFCE760" w14:textId="77777777" w:rsidR="00FF0EBD" w:rsidRDefault="00000000">
      <w:pPr>
        <w:pStyle w:val="Compact"/>
        <w:numPr>
          <w:ilvl w:val="0"/>
          <w:numId w:val="4"/>
        </w:numPr>
        <w:ind w:left="0" w:firstLine="0"/>
      </w:pPr>
      <w:r>
        <w:t>Faster query performance</w:t>
      </w:r>
    </w:p>
    <w:p w14:paraId="77453F04" w14:textId="77777777" w:rsidR="00FF0EBD" w:rsidRDefault="00000000">
      <w:pPr>
        <w:pStyle w:val="Compact"/>
        <w:numPr>
          <w:ilvl w:val="0"/>
          <w:numId w:val="4"/>
        </w:numPr>
        <w:ind w:left="0" w:firstLine="0"/>
      </w:pPr>
      <w:r>
        <w:t>Consumes storage</w:t>
      </w:r>
    </w:p>
    <w:p w14:paraId="368F6115" w14:textId="77777777" w:rsidR="00FF0EBD" w:rsidRDefault="00000000">
      <w:pPr>
        <w:pStyle w:val="Compact"/>
        <w:numPr>
          <w:ilvl w:val="0"/>
          <w:numId w:val="4"/>
        </w:numPr>
        <w:ind w:left="0" w:firstLine="0"/>
      </w:pPr>
      <w:r>
        <w:t>May lag slightly behind real-time (depends on refresh frequency)</w:t>
      </w:r>
    </w:p>
    <w:p w14:paraId="358C3A5F" w14:textId="77777777" w:rsidR="00FF0EBD" w:rsidRDefault="00000000">
      <w:pPr>
        <w:pStyle w:val="Heading3"/>
      </w:pPr>
      <w:bookmarkStart w:id="12" w:name="example-google-ads-click-aggregation"/>
      <w:bookmarkEnd w:id="11"/>
      <w:r>
        <w:t>💡 Example (Google Ads Click Aggregation):</w:t>
      </w:r>
    </w:p>
    <w:p w14:paraId="5FA81CE3" w14:textId="77777777" w:rsidR="00FF0EBD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MATERIALIZED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CLICK_AGG_MV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CAMPAIGN_ID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CLICK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D_CLICK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AMPAIGN_ID;</w:t>
      </w:r>
    </w:p>
    <w:p w14:paraId="4F690A27" w14:textId="77777777" w:rsidR="00FF0EBD" w:rsidRDefault="00000000">
      <w:pPr>
        <w:pStyle w:val="FirstParagraph"/>
      </w:pPr>
      <w:r>
        <w:t>Used for: Performance-intensive queries like dashboards, ML model input tables, and frequently queried metrics.</w:t>
      </w:r>
    </w:p>
    <w:p w14:paraId="0BB76445" w14:textId="77777777" w:rsidR="00FF0EBD" w:rsidRDefault="00000000">
      <w:r>
        <w:pict w14:anchorId="79A74CD3">
          <v:rect id="_x0000_i2881" style="width:0;height:1.5pt" o:hralign="center" o:hrstd="t" o:hr="t"/>
        </w:pict>
      </w:r>
    </w:p>
    <w:p w14:paraId="158E6656" w14:textId="77777777" w:rsidR="00FF0EBD" w:rsidRDefault="00000000">
      <w:pPr>
        <w:pStyle w:val="Heading2"/>
      </w:pPr>
      <w:bookmarkStart w:id="13" w:name="feature-comparison"/>
      <w:bookmarkEnd w:id="9"/>
      <w:bookmarkEnd w:id="12"/>
      <w:r>
        <w:t>📊 Feature Comparis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92"/>
        <w:gridCol w:w="3192"/>
        <w:gridCol w:w="3192"/>
      </w:tblGrid>
      <w:tr w:rsidR="00FF0EBD" w14:paraId="51D0E98E" w14:textId="77777777" w:rsidTr="00FF0E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12F8BEB9" w14:textId="77777777" w:rsidR="00FF0EBD" w:rsidRDefault="00000000">
            <w:pPr>
              <w:pStyle w:val="Compact"/>
            </w:pPr>
            <w:r>
              <w:t>Feature</w:t>
            </w:r>
          </w:p>
        </w:tc>
        <w:tc>
          <w:tcPr>
            <w:tcW w:w="2640" w:type="dxa"/>
          </w:tcPr>
          <w:p w14:paraId="6BB96BA3" w14:textId="77777777" w:rsidR="00FF0EBD" w:rsidRDefault="00000000">
            <w:pPr>
              <w:pStyle w:val="Compact"/>
            </w:pPr>
            <w:r>
              <w:t>View</w:t>
            </w:r>
          </w:p>
        </w:tc>
        <w:tc>
          <w:tcPr>
            <w:tcW w:w="2640" w:type="dxa"/>
          </w:tcPr>
          <w:p w14:paraId="43634167" w14:textId="77777777" w:rsidR="00FF0EBD" w:rsidRDefault="00000000">
            <w:pPr>
              <w:pStyle w:val="Compact"/>
            </w:pPr>
            <w:r>
              <w:t>Materialized View</w:t>
            </w:r>
          </w:p>
        </w:tc>
      </w:tr>
      <w:tr w:rsidR="00FF0EBD" w14:paraId="3569DCD1" w14:textId="77777777">
        <w:tc>
          <w:tcPr>
            <w:tcW w:w="2640" w:type="dxa"/>
          </w:tcPr>
          <w:p w14:paraId="569CBDF5" w14:textId="77777777" w:rsidR="00FF0EBD" w:rsidRDefault="00000000">
            <w:pPr>
              <w:pStyle w:val="Compact"/>
            </w:pPr>
            <w:r>
              <w:t>Data Stored</w:t>
            </w:r>
          </w:p>
        </w:tc>
        <w:tc>
          <w:tcPr>
            <w:tcW w:w="2640" w:type="dxa"/>
          </w:tcPr>
          <w:p w14:paraId="563043E2" w14:textId="77777777" w:rsidR="00FF0EBD" w:rsidRDefault="00000000">
            <w:pPr>
              <w:pStyle w:val="Compact"/>
            </w:pPr>
            <w:r>
              <w:t>No</w:t>
            </w:r>
          </w:p>
        </w:tc>
        <w:tc>
          <w:tcPr>
            <w:tcW w:w="2640" w:type="dxa"/>
          </w:tcPr>
          <w:p w14:paraId="14A913D0" w14:textId="77777777" w:rsidR="00FF0EBD" w:rsidRDefault="00000000">
            <w:pPr>
              <w:pStyle w:val="Compact"/>
            </w:pPr>
            <w:r>
              <w:t>Yes</w:t>
            </w:r>
          </w:p>
        </w:tc>
      </w:tr>
      <w:tr w:rsidR="00FF0EBD" w14:paraId="5F9CC309" w14:textId="77777777">
        <w:tc>
          <w:tcPr>
            <w:tcW w:w="2640" w:type="dxa"/>
          </w:tcPr>
          <w:p w14:paraId="394917FE" w14:textId="77777777" w:rsidR="00FF0EBD" w:rsidRDefault="00000000">
            <w:pPr>
              <w:pStyle w:val="Compact"/>
            </w:pPr>
            <w:r>
              <w:t>Query Performance</w:t>
            </w:r>
          </w:p>
        </w:tc>
        <w:tc>
          <w:tcPr>
            <w:tcW w:w="2640" w:type="dxa"/>
          </w:tcPr>
          <w:p w14:paraId="442A2B7D" w14:textId="77777777" w:rsidR="00FF0EBD" w:rsidRDefault="00000000">
            <w:pPr>
              <w:pStyle w:val="Compact"/>
            </w:pPr>
            <w:r>
              <w:t>No optimization</w:t>
            </w:r>
          </w:p>
        </w:tc>
        <w:tc>
          <w:tcPr>
            <w:tcW w:w="2640" w:type="dxa"/>
          </w:tcPr>
          <w:p w14:paraId="20D32770" w14:textId="77777777" w:rsidR="00FF0EBD" w:rsidRDefault="00000000">
            <w:pPr>
              <w:pStyle w:val="Compact"/>
            </w:pPr>
            <w:r>
              <w:t>Fast (precomputed results)</w:t>
            </w:r>
          </w:p>
        </w:tc>
      </w:tr>
      <w:tr w:rsidR="00FF0EBD" w14:paraId="4273A341" w14:textId="77777777">
        <w:tc>
          <w:tcPr>
            <w:tcW w:w="2640" w:type="dxa"/>
          </w:tcPr>
          <w:p w14:paraId="1BF317D3" w14:textId="77777777" w:rsidR="00FF0EBD" w:rsidRDefault="00000000">
            <w:pPr>
              <w:pStyle w:val="Compact"/>
            </w:pPr>
            <w:r>
              <w:t>Storage Cost</w:t>
            </w:r>
          </w:p>
        </w:tc>
        <w:tc>
          <w:tcPr>
            <w:tcW w:w="2640" w:type="dxa"/>
          </w:tcPr>
          <w:p w14:paraId="57E5AE2D" w14:textId="77777777" w:rsidR="00FF0EBD" w:rsidRDefault="00000000">
            <w:pPr>
              <w:pStyle w:val="Compact"/>
            </w:pPr>
            <w:r>
              <w:t>Minimal</w:t>
            </w:r>
          </w:p>
        </w:tc>
        <w:tc>
          <w:tcPr>
            <w:tcW w:w="2640" w:type="dxa"/>
          </w:tcPr>
          <w:p w14:paraId="2157DADA" w14:textId="77777777" w:rsidR="00FF0EBD" w:rsidRDefault="00000000">
            <w:pPr>
              <w:pStyle w:val="Compact"/>
            </w:pPr>
            <w:r>
              <w:t>Higher (depends on volume)</w:t>
            </w:r>
          </w:p>
        </w:tc>
      </w:tr>
      <w:tr w:rsidR="00FF0EBD" w14:paraId="573342A1" w14:textId="77777777">
        <w:tc>
          <w:tcPr>
            <w:tcW w:w="2640" w:type="dxa"/>
          </w:tcPr>
          <w:p w14:paraId="694AC815" w14:textId="77777777" w:rsidR="00FF0EBD" w:rsidRDefault="00000000">
            <w:pPr>
              <w:pStyle w:val="Compact"/>
            </w:pPr>
            <w:r>
              <w:t>Reflects Real-Time Data</w:t>
            </w:r>
          </w:p>
        </w:tc>
        <w:tc>
          <w:tcPr>
            <w:tcW w:w="2640" w:type="dxa"/>
          </w:tcPr>
          <w:p w14:paraId="74EAB4CD" w14:textId="77777777" w:rsidR="00FF0EBD" w:rsidRDefault="00000000">
            <w:pPr>
              <w:pStyle w:val="Compact"/>
            </w:pPr>
            <w:r>
              <w:t>Yes</w:t>
            </w:r>
          </w:p>
        </w:tc>
        <w:tc>
          <w:tcPr>
            <w:tcW w:w="2640" w:type="dxa"/>
          </w:tcPr>
          <w:p w14:paraId="6B27213E" w14:textId="77777777" w:rsidR="00FF0EBD" w:rsidRDefault="00000000">
            <w:pPr>
              <w:pStyle w:val="Compact"/>
            </w:pPr>
            <w:r>
              <w:t>No (until refresh)</w:t>
            </w:r>
          </w:p>
        </w:tc>
      </w:tr>
      <w:tr w:rsidR="00FF0EBD" w14:paraId="77E0CEA8" w14:textId="77777777">
        <w:tc>
          <w:tcPr>
            <w:tcW w:w="2640" w:type="dxa"/>
          </w:tcPr>
          <w:p w14:paraId="6490051C" w14:textId="77777777" w:rsidR="00FF0EBD" w:rsidRDefault="00000000">
            <w:pPr>
              <w:pStyle w:val="Compact"/>
            </w:pPr>
            <w:r>
              <w:t>Auto Refresh on Base Change</w:t>
            </w:r>
          </w:p>
        </w:tc>
        <w:tc>
          <w:tcPr>
            <w:tcW w:w="2640" w:type="dxa"/>
          </w:tcPr>
          <w:p w14:paraId="0420EF39" w14:textId="77777777" w:rsidR="00FF0EBD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2640" w:type="dxa"/>
          </w:tcPr>
          <w:p w14:paraId="7E860E55" w14:textId="77777777" w:rsidR="00FF0EBD" w:rsidRDefault="00000000">
            <w:pPr>
              <w:pStyle w:val="Compact"/>
            </w:pPr>
            <w:r>
              <w:t>Yes (automatic or manual)</w:t>
            </w:r>
          </w:p>
        </w:tc>
      </w:tr>
      <w:tr w:rsidR="00FF0EBD" w14:paraId="4022DD1D" w14:textId="77777777">
        <w:tc>
          <w:tcPr>
            <w:tcW w:w="2640" w:type="dxa"/>
          </w:tcPr>
          <w:p w14:paraId="066505EF" w14:textId="77777777" w:rsidR="00FF0EBD" w:rsidRDefault="00000000">
            <w:pPr>
              <w:pStyle w:val="Compact"/>
            </w:pPr>
            <w:r>
              <w:t>Use Case</w:t>
            </w:r>
          </w:p>
        </w:tc>
        <w:tc>
          <w:tcPr>
            <w:tcW w:w="2640" w:type="dxa"/>
          </w:tcPr>
          <w:p w14:paraId="6CA161E3" w14:textId="77777777" w:rsidR="00FF0EBD" w:rsidRDefault="00000000">
            <w:pPr>
              <w:pStyle w:val="Compact"/>
            </w:pPr>
            <w:r>
              <w:t>Exploration, lightweight BI</w:t>
            </w:r>
          </w:p>
        </w:tc>
        <w:tc>
          <w:tcPr>
            <w:tcW w:w="2640" w:type="dxa"/>
          </w:tcPr>
          <w:p w14:paraId="063526EC" w14:textId="77777777" w:rsidR="00FF0EBD" w:rsidRDefault="00000000">
            <w:pPr>
              <w:pStyle w:val="Compact"/>
            </w:pPr>
            <w:r>
              <w:t>Dashboards, ML input tables</w:t>
            </w:r>
          </w:p>
        </w:tc>
      </w:tr>
    </w:tbl>
    <w:p w14:paraId="14896FEA" w14:textId="4FA41AB5" w:rsidR="00FF0EBD" w:rsidRDefault="00FF0EBD"/>
    <w:p w14:paraId="77971755" w14:textId="77777777" w:rsidR="00FF0EBD" w:rsidRDefault="00000000">
      <w:pPr>
        <w:pStyle w:val="Heading2"/>
      </w:pPr>
      <w:bookmarkStart w:id="14" w:name="refresh-behavior"/>
      <w:bookmarkEnd w:id="13"/>
      <w:r>
        <w:lastRenderedPageBreak/>
        <w:t>📆 Refresh Behavior</w:t>
      </w:r>
    </w:p>
    <w:p w14:paraId="7A6701F9" w14:textId="77777777" w:rsidR="00FF0EBD" w:rsidRDefault="00000000">
      <w:pPr>
        <w:pStyle w:val="FirstParagraph"/>
      </w:pPr>
      <w:r>
        <w:t xml:space="preserve">Materialized Views are </w:t>
      </w:r>
      <w:r>
        <w:rPr>
          <w:b/>
          <w:bCs/>
        </w:rPr>
        <w:t>incrementally and automatically refreshed</w:t>
      </w:r>
      <w:r>
        <w:t>:</w:t>
      </w:r>
    </w:p>
    <w:p w14:paraId="5CC3B573" w14:textId="77777777" w:rsidR="00FF0EBD" w:rsidRDefault="00000000">
      <w:pPr>
        <w:pStyle w:val="SourceCode"/>
      </w:pPr>
      <w:r>
        <w:rPr>
          <w:rStyle w:val="CommentTok"/>
        </w:rPr>
        <w:t>-- Check refresh histo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INFORMATION_SCHEMA.MATERIALIZED_VIEW_REFRESH_HISTORY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ICK_AGG_MV'</w:t>
      </w:r>
      <w:r>
        <w:rPr>
          <w:rStyle w:val="NormalTok"/>
        </w:rPr>
        <w:t>;</w:t>
      </w:r>
    </w:p>
    <w:p w14:paraId="5B14F0B1" w14:textId="77777777" w:rsidR="00FF0EBD" w:rsidRDefault="00000000">
      <w:pPr>
        <w:pStyle w:val="FirstParagraph"/>
      </w:pPr>
      <w:r>
        <w:t>Snowflake optimizes refresh using micro-partition changes and only recalculates impacted portions.</w:t>
      </w:r>
    </w:p>
    <w:p w14:paraId="4D629010" w14:textId="77777777" w:rsidR="00FF0EBD" w:rsidRDefault="00000000">
      <w:r>
        <w:pict w14:anchorId="5439C1B8">
          <v:rect id="_x0000_i2883" style="width:0;height:1.5pt" o:hralign="center" o:hrstd="t" o:hr="t"/>
        </w:pict>
      </w:r>
    </w:p>
    <w:p w14:paraId="593DA6E1" w14:textId="77777777" w:rsidR="00FF0EBD" w:rsidRDefault="00000000">
      <w:pPr>
        <w:pStyle w:val="Heading2"/>
      </w:pPr>
      <w:bookmarkStart w:id="15" w:name="performance-benchmark"/>
      <w:bookmarkEnd w:id="14"/>
      <w:r>
        <w:t>📊 Performance Benchmark</w:t>
      </w:r>
    </w:p>
    <w:p w14:paraId="2D37E340" w14:textId="77777777" w:rsidR="00FF0EBD" w:rsidRDefault="00000000">
      <w:pPr>
        <w:pStyle w:val="Heading3"/>
      </w:pPr>
      <w:bookmarkStart w:id="16" w:name="meta-feed-analytics-benchmark"/>
      <w:r>
        <w:t>Meta Feed Analytics Benchmark</w:t>
      </w:r>
    </w:p>
    <w:p w14:paraId="5415DC19" w14:textId="77777777" w:rsidR="00FF0EBD" w:rsidRDefault="00000000">
      <w:pPr>
        <w:pStyle w:val="Compact"/>
        <w:numPr>
          <w:ilvl w:val="0"/>
          <w:numId w:val="5"/>
        </w:numPr>
        <w:ind w:left="0" w:firstLine="0"/>
      </w:pPr>
      <w:r>
        <w:rPr>
          <w:b/>
          <w:bCs/>
        </w:rPr>
        <w:t>Base Table:</w:t>
      </w:r>
      <w:r>
        <w:t xml:space="preserve"> USER_ACTIONS (~5B rows)</w:t>
      </w:r>
    </w:p>
    <w:p w14:paraId="65A9A0B8" w14:textId="77777777" w:rsidR="00FF0EBD" w:rsidRDefault="00000000">
      <w:pPr>
        <w:pStyle w:val="Compact"/>
        <w:numPr>
          <w:ilvl w:val="0"/>
          <w:numId w:val="5"/>
        </w:numPr>
        <w:ind w:left="0" w:firstLine="0"/>
      </w:pPr>
      <w:r>
        <w:rPr>
          <w:b/>
          <w:bCs/>
        </w:rPr>
        <w:t>Query:</w:t>
      </w:r>
      <w:r>
        <w:t xml:space="preserve"> Aggregation of reactions per po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5"/>
        <w:gridCol w:w="1652"/>
      </w:tblGrid>
      <w:tr w:rsidR="00FF0EBD" w14:paraId="28716F70" w14:textId="77777777" w:rsidTr="00FF0E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87936D" w14:textId="77777777" w:rsidR="00FF0EBD" w:rsidRDefault="00000000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672F9B9B" w14:textId="77777777" w:rsidR="00FF0EBD" w:rsidRDefault="00000000">
            <w:pPr>
              <w:pStyle w:val="Compact"/>
            </w:pPr>
            <w:r>
              <w:t>Time to Query</w:t>
            </w:r>
          </w:p>
        </w:tc>
      </w:tr>
      <w:tr w:rsidR="00FF0EBD" w14:paraId="530F3C98" w14:textId="77777777">
        <w:tc>
          <w:tcPr>
            <w:tcW w:w="0" w:type="auto"/>
          </w:tcPr>
          <w:p w14:paraId="22CCE545" w14:textId="77777777" w:rsidR="00FF0EBD" w:rsidRDefault="00000000">
            <w:pPr>
              <w:pStyle w:val="Compact"/>
            </w:pPr>
            <w:r>
              <w:t>View</w:t>
            </w:r>
          </w:p>
        </w:tc>
        <w:tc>
          <w:tcPr>
            <w:tcW w:w="0" w:type="auto"/>
          </w:tcPr>
          <w:p w14:paraId="298449C8" w14:textId="77777777" w:rsidR="00FF0EBD" w:rsidRDefault="00000000">
            <w:pPr>
              <w:pStyle w:val="Compact"/>
            </w:pPr>
            <w:r>
              <w:t>~18 seconds</w:t>
            </w:r>
          </w:p>
        </w:tc>
      </w:tr>
      <w:tr w:rsidR="00FF0EBD" w14:paraId="637DB049" w14:textId="77777777">
        <w:tc>
          <w:tcPr>
            <w:tcW w:w="0" w:type="auto"/>
          </w:tcPr>
          <w:p w14:paraId="0A94833D" w14:textId="77777777" w:rsidR="00FF0EBD" w:rsidRDefault="00000000">
            <w:pPr>
              <w:pStyle w:val="Compact"/>
            </w:pPr>
            <w:r>
              <w:t>Materialized View</w:t>
            </w:r>
          </w:p>
        </w:tc>
        <w:tc>
          <w:tcPr>
            <w:tcW w:w="0" w:type="auto"/>
          </w:tcPr>
          <w:p w14:paraId="7E7B83D6" w14:textId="77777777" w:rsidR="00FF0EBD" w:rsidRDefault="00000000">
            <w:pPr>
              <w:pStyle w:val="Compact"/>
            </w:pPr>
            <w:r>
              <w:t>~1.2 seconds</w:t>
            </w:r>
          </w:p>
        </w:tc>
      </w:tr>
    </w:tbl>
    <w:p w14:paraId="67E0D0FC" w14:textId="77777777" w:rsidR="00FF0EBD" w:rsidRDefault="00000000">
      <w:r>
        <w:pict w14:anchorId="46C99C31">
          <v:rect id="_x0000_i2884" style="width:0;height:1.5pt" o:hralign="center" o:hrstd="t" o:hr="t"/>
        </w:pict>
      </w:r>
    </w:p>
    <w:p w14:paraId="36BE460A" w14:textId="77777777" w:rsidR="00FF0EBD" w:rsidRDefault="00000000">
      <w:pPr>
        <w:pStyle w:val="Heading2"/>
      </w:pPr>
      <w:bookmarkStart w:id="17" w:name="when-to-use-what"/>
      <w:bookmarkEnd w:id="15"/>
      <w:bookmarkEnd w:id="16"/>
      <w:r>
        <w:t>📊 When to Use What?</w:t>
      </w:r>
    </w:p>
    <w:p w14:paraId="3C91B617" w14:textId="77777777" w:rsidR="00FF0EBD" w:rsidRDefault="00000000">
      <w:pPr>
        <w:pStyle w:val="Heading3"/>
      </w:pPr>
      <w:bookmarkStart w:id="18" w:name="use-views-when"/>
      <w:r>
        <w:t xml:space="preserve">✉ Use </w:t>
      </w:r>
      <w:r>
        <w:rPr>
          <w:b/>
          <w:bCs/>
        </w:rPr>
        <w:t>Views</w:t>
      </w:r>
      <w:r>
        <w:t xml:space="preserve"> When:</w:t>
      </w:r>
    </w:p>
    <w:p w14:paraId="3D035CA2" w14:textId="77777777" w:rsidR="00FF0EBD" w:rsidRDefault="00000000">
      <w:pPr>
        <w:pStyle w:val="Compact"/>
        <w:numPr>
          <w:ilvl w:val="0"/>
          <w:numId w:val="6"/>
        </w:numPr>
        <w:ind w:left="0" w:firstLine="0"/>
      </w:pPr>
      <w:r>
        <w:t>You need real-time accuracy</w:t>
      </w:r>
    </w:p>
    <w:p w14:paraId="4505893E" w14:textId="77777777" w:rsidR="00FF0EBD" w:rsidRDefault="00000000">
      <w:pPr>
        <w:pStyle w:val="Compact"/>
        <w:numPr>
          <w:ilvl w:val="0"/>
          <w:numId w:val="6"/>
        </w:numPr>
        <w:ind w:left="0" w:firstLine="0"/>
      </w:pPr>
      <w:r>
        <w:t>The query is rarely used</w:t>
      </w:r>
    </w:p>
    <w:p w14:paraId="006EF9ED" w14:textId="77777777" w:rsidR="00FF0EBD" w:rsidRDefault="00000000">
      <w:pPr>
        <w:pStyle w:val="Compact"/>
        <w:numPr>
          <w:ilvl w:val="0"/>
          <w:numId w:val="6"/>
        </w:numPr>
        <w:ind w:left="0" w:firstLine="0"/>
      </w:pPr>
      <w:r>
        <w:t>Underlying data changes frequently</w:t>
      </w:r>
    </w:p>
    <w:p w14:paraId="3C76A9E0" w14:textId="77777777" w:rsidR="00FF0EBD" w:rsidRDefault="00000000">
      <w:pPr>
        <w:pStyle w:val="Compact"/>
        <w:numPr>
          <w:ilvl w:val="0"/>
          <w:numId w:val="6"/>
        </w:numPr>
        <w:ind w:left="0" w:firstLine="0"/>
      </w:pPr>
      <w:r>
        <w:t>You want to save storage</w:t>
      </w:r>
    </w:p>
    <w:p w14:paraId="2F5FD9BC" w14:textId="77777777" w:rsidR="00FF0EBD" w:rsidRDefault="00000000">
      <w:pPr>
        <w:pStyle w:val="Heading3"/>
      </w:pPr>
      <w:bookmarkStart w:id="19" w:name="use-materialized-views-when"/>
      <w:bookmarkEnd w:id="18"/>
      <w:r>
        <w:t xml:space="preserve">🚀 Use </w:t>
      </w:r>
      <w:r>
        <w:rPr>
          <w:b/>
          <w:bCs/>
        </w:rPr>
        <w:t>Materialized Views</w:t>
      </w:r>
      <w:r>
        <w:t xml:space="preserve"> When:</w:t>
      </w:r>
    </w:p>
    <w:p w14:paraId="0B30BAB2" w14:textId="77777777" w:rsidR="00FF0EBD" w:rsidRDefault="00000000">
      <w:pPr>
        <w:pStyle w:val="Compact"/>
        <w:numPr>
          <w:ilvl w:val="0"/>
          <w:numId w:val="7"/>
        </w:numPr>
        <w:ind w:left="0" w:firstLine="0"/>
      </w:pPr>
      <w:r>
        <w:t>The same complex query runs often</w:t>
      </w:r>
    </w:p>
    <w:p w14:paraId="6776F762" w14:textId="77777777" w:rsidR="00FF0EBD" w:rsidRDefault="00000000">
      <w:pPr>
        <w:pStyle w:val="Compact"/>
        <w:numPr>
          <w:ilvl w:val="0"/>
          <w:numId w:val="7"/>
        </w:numPr>
        <w:ind w:left="0" w:firstLine="0"/>
      </w:pPr>
      <w:r>
        <w:t>You need speed (dashboards, ML pipelines)</w:t>
      </w:r>
    </w:p>
    <w:p w14:paraId="59FD57B2" w14:textId="77777777" w:rsidR="00FF0EBD" w:rsidRDefault="00000000">
      <w:pPr>
        <w:pStyle w:val="Compact"/>
        <w:numPr>
          <w:ilvl w:val="0"/>
          <w:numId w:val="7"/>
        </w:numPr>
        <w:ind w:left="0" w:firstLine="0"/>
      </w:pPr>
      <w:r>
        <w:t>Base table change frequency is low-to-moderate</w:t>
      </w:r>
    </w:p>
    <w:p w14:paraId="671A337C" w14:textId="77777777" w:rsidR="00FF0EBD" w:rsidRDefault="00000000">
      <w:r>
        <w:pict w14:anchorId="3F79D04E">
          <v:rect id="_x0000_i2885" style="width:0;height:1.5pt" o:hralign="center" o:hrstd="t" o:hr="t"/>
        </w:pict>
      </w:r>
    </w:p>
    <w:p w14:paraId="7336047E" w14:textId="77777777" w:rsidR="00FF0EBD" w:rsidRDefault="00000000">
      <w:pPr>
        <w:pStyle w:val="Heading2"/>
      </w:pPr>
      <w:bookmarkStart w:id="20" w:name="pro-tips-from-big-tech"/>
      <w:bookmarkEnd w:id="17"/>
      <w:bookmarkEnd w:id="19"/>
      <w:r>
        <w:t>💡 Pro Tips from Big Tech</w:t>
      </w:r>
    </w:p>
    <w:p w14:paraId="7A575DEA" w14:textId="77777777" w:rsidR="00FF0EBD" w:rsidRDefault="00000000">
      <w:pPr>
        <w:pStyle w:val="Compact"/>
        <w:numPr>
          <w:ilvl w:val="0"/>
          <w:numId w:val="8"/>
        </w:numPr>
        <w:ind w:left="0" w:firstLine="0"/>
      </w:pPr>
      <w:r>
        <w:rPr>
          <w:b/>
          <w:bCs/>
        </w:rPr>
        <w:t>Netflix</w:t>
      </w:r>
      <w:r>
        <w:t>: Materialized views power their recommendation dashboards for quick filtering by user segments.</w:t>
      </w:r>
    </w:p>
    <w:p w14:paraId="04BADBDD" w14:textId="77777777" w:rsidR="00FF0EBD" w:rsidRDefault="00000000">
      <w:pPr>
        <w:pStyle w:val="Compact"/>
        <w:numPr>
          <w:ilvl w:val="0"/>
          <w:numId w:val="8"/>
        </w:numPr>
        <w:ind w:left="0" w:firstLine="0"/>
      </w:pPr>
      <w:r>
        <w:rPr>
          <w:b/>
          <w:bCs/>
        </w:rPr>
        <w:t>Apple</w:t>
      </w:r>
      <w:r>
        <w:t>: Uses views during prototyping of internal HR analytics to avoid redundant data copies.</w:t>
      </w:r>
    </w:p>
    <w:p w14:paraId="0F915886" w14:textId="77777777" w:rsidR="00FF0EBD" w:rsidRDefault="00000000">
      <w:pPr>
        <w:pStyle w:val="Compact"/>
        <w:numPr>
          <w:ilvl w:val="0"/>
          <w:numId w:val="8"/>
        </w:numPr>
        <w:ind w:left="0" w:firstLine="0"/>
      </w:pPr>
      <w:r>
        <w:rPr>
          <w:b/>
          <w:bCs/>
        </w:rPr>
        <w:lastRenderedPageBreak/>
        <w:t>Amazon</w:t>
      </w:r>
      <w:r>
        <w:t>: Runs materialized views on historical order data to speed up supplier performance metrics.</w:t>
      </w:r>
    </w:p>
    <w:p w14:paraId="55FDB8BD" w14:textId="77777777" w:rsidR="00FF0EBD" w:rsidRDefault="00000000">
      <w:r>
        <w:pict w14:anchorId="3F390545">
          <v:rect id="_x0000_i2886" style="width:0;height:1.5pt" o:hralign="center" o:hrstd="t" o:hr="t"/>
        </w:pict>
      </w:r>
    </w:p>
    <w:p w14:paraId="01A4FD03" w14:textId="77777777" w:rsidR="00FF0EBD" w:rsidRDefault="00000000">
      <w:pPr>
        <w:pStyle w:val="Heading2"/>
      </w:pPr>
      <w:bookmarkStart w:id="21" w:name="summary"/>
      <w:bookmarkEnd w:id="20"/>
      <w:r>
        <w:t>🎯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5"/>
        <w:gridCol w:w="2569"/>
      </w:tblGrid>
      <w:tr w:rsidR="00FF0EBD" w14:paraId="359B0953" w14:textId="77777777" w:rsidTr="00FF0E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8B011B" w14:textId="77777777" w:rsidR="00FF0EBD" w:rsidRDefault="00000000">
            <w:pPr>
              <w:pStyle w:val="Compact"/>
            </w:pPr>
            <w:r>
              <w:t>Use Case</w:t>
            </w:r>
          </w:p>
        </w:tc>
        <w:tc>
          <w:tcPr>
            <w:tcW w:w="0" w:type="auto"/>
          </w:tcPr>
          <w:p w14:paraId="3CB6384F" w14:textId="77777777" w:rsidR="00FF0EBD" w:rsidRDefault="00000000">
            <w:pPr>
              <w:pStyle w:val="Compact"/>
            </w:pPr>
            <w:r>
              <w:t>Recommended Option</w:t>
            </w:r>
          </w:p>
        </w:tc>
      </w:tr>
      <w:tr w:rsidR="00FF0EBD" w14:paraId="2E1C4B7B" w14:textId="77777777">
        <w:tc>
          <w:tcPr>
            <w:tcW w:w="0" w:type="auto"/>
          </w:tcPr>
          <w:p w14:paraId="17C19669" w14:textId="77777777" w:rsidR="00FF0EBD" w:rsidRDefault="00000000">
            <w:pPr>
              <w:pStyle w:val="Compact"/>
            </w:pPr>
            <w:r>
              <w:t>Ad-hoc data exploration</w:t>
            </w:r>
          </w:p>
        </w:tc>
        <w:tc>
          <w:tcPr>
            <w:tcW w:w="0" w:type="auto"/>
          </w:tcPr>
          <w:p w14:paraId="78B40B24" w14:textId="77777777" w:rsidR="00FF0EBD" w:rsidRDefault="00000000">
            <w:pPr>
              <w:pStyle w:val="Compact"/>
            </w:pPr>
            <w:r>
              <w:t>View</w:t>
            </w:r>
          </w:p>
        </w:tc>
      </w:tr>
      <w:tr w:rsidR="00FF0EBD" w14:paraId="2EBFBDE4" w14:textId="77777777">
        <w:tc>
          <w:tcPr>
            <w:tcW w:w="0" w:type="auto"/>
          </w:tcPr>
          <w:p w14:paraId="0E887AA3" w14:textId="77777777" w:rsidR="00FF0EBD" w:rsidRDefault="00000000">
            <w:pPr>
              <w:pStyle w:val="Compact"/>
            </w:pPr>
            <w:r>
              <w:t>Dashboard for 10M+ rows</w:t>
            </w:r>
          </w:p>
        </w:tc>
        <w:tc>
          <w:tcPr>
            <w:tcW w:w="0" w:type="auto"/>
          </w:tcPr>
          <w:p w14:paraId="24D58799" w14:textId="77777777" w:rsidR="00FF0EBD" w:rsidRDefault="00000000">
            <w:pPr>
              <w:pStyle w:val="Compact"/>
            </w:pPr>
            <w:r>
              <w:t>Materialized View</w:t>
            </w:r>
          </w:p>
        </w:tc>
      </w:tr>
      <w:tr w:rsidR="00FF0EBD" w14:paraId="13A6E028" w14:textId="77777777">
        <w:tc>
          <w:tcPr>
            <w:tcW w:w="0" w:type="auto"/>
          </w:tcPr>
          <w:p w14:paraId="0CE4AE58" w14:textId="77777777" w:rsidR="00FF0EBD" w:rsidRDefault="00000000">
            <w:pPr>
              <w:pStyle w:val="Compact"/>
            </w:pPr>
            <w:r>
              <w:t>Historical aggregation</w:t>
            </w:r>
          </w:p>
        </w:tc>
        <w:tc>
          <w:tcPr>
            <w:tcW w:w="0" w:type="auto"/>
          </w:tcPr>
          <w:p w14:paraId="3C0129A1" w14:textId="77777777" w:rsidR="00FF0EBD" w:rsidRDefault="00000000">
            <w:pPr>
              <w:pStyle w:val="Compact"/>
            </w:pPr>
            <w:r>
              <w:t>Materialized View</w:t>
            </w:r>
          </w:p>
        </w:tc>
      </w:tr>
      <w:tr w:rsidR="00FF0EBD" w14:paraId="3D6CAA79" w14:textId="77777777">
        <w:tc>
          <w:tcPr>
            <w:tcW w:w="0" w:type="auto"/>
          </w:tcPr>
          <w:p w14:paraId="03F209C5" w14:textId="77777777" w:rsidR="00FF0EBD" w:rsidRDefault="00000000">
            <w:pPr>
              <w:pStyle w:val="Compact"/>
            </w:pPr>
            <w:r>
              <w:t>Quick insights during dev</w:t>
            </w:r>
          </w:p>
        </w:tc>
        <w:tc>
          <w:tcPr>
            <w:tcW w:w="0" w:type="auto"/>
          </w:tcPr>
          <w:p w14:paraId="776D769F" w14:textId="77777777" w:rsidR="00FF0EBD" w:rsidRDefault="00000000">
            <w:pPr>
              <w:pStyle w:val="Compact"/>
            </w:pPr>
            <w:r>
              <w:t>View</w:t>
            </w:r>
          </w:p>
        </w:tc>
      </w:tr>
    </w:tbl>
    <w:p w14:paraId="0CD4AF6A" w14:textId="77777777" w:rsidR="00FF0EBD" w:rsidRDefault="00000000">
      <w:pPr>
        <w:pStyle w:val="BodyText"/>
      </w:pPr>
      <w:r>
        <w:t>Snowflake gives you the flexibility to balance cost, performance, and freshness by choosing between Views and Materialized Views.</w:t>
      </w:r>
    </w:p>
    <w:p w14:paraId="565A259C" w14:textId="77777777" w:rsidR="00FF0EBD" w:rsidRDefault="00000000">
      <w:pPr>
        <w:pStyle w:val="BlockText"/>
        <w:ind w:left="0"/>
      </w:pPr>
      <w:r>
        <w:t xml:space="preserve">Use </w:t>
      </w:r>
      <w:r>
        <w:rPr>
          <w:b/>
          <w:bCs/>
        </w:rPr>
        <w:t>Views</w:t>
      </w:r>
      <w:r>
        <w:t xml:space="preserve"> for agility. Use </w:t>
      </w:r>
      <w:r>
        <w:rPr>
          <w:b/>
          <w:bCs/>
        </w:rPr>
        <w:t>Materialized Views</w:t>
      </w:r>
      <w:r>
        <w:t xml:space="preserve"> for performance.</w:t>
      </w:r>
      <w:bookmarkEnd w:id="0"/>
      <w:bookmarkEnd w:id="21"/>
    </w:p>
    <w:sectPr w:rsidR="00FF0E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AADF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C20AC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7309377">
    <w:abstractNumId w:val="0"/>
  </w:num>
  <w:num w:numId="2" w16cid:durableId="1819375292">
    <w:abstractNumId w:val="1"/>
  </w:num>
  <w:num w:numId="3" w16cid:durableId="1771848046">
    <w:abstractNumId w:val="1"/>
  </w:num>
  <w:num w:numId="4" w16cid:durableId="1193348225">
    <w:abstractNumId w:val="1"/>
  </w:num>
  <w:num w:numId="5" w16cid:durableId="2137605066">
    <w:abstractNumId w:val="1"/>
  </w:num>
  <w:num w:numId="6" w16cid:durableId="1742211027">
    <w:abstractNumId w:val="1"/>
  </w:num>
  <w:num w:numId="7" w16cid:durableId="1901282606">
    <w:abstractNumId w:val="1"/>
  </w:num>
  <w:num w:numId="8" w16cid:durableId="796415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0EBD"/>
    <w:rsid w:val="00F04CE5"/>
    <w:rsid w:val="00F22651"/>
    <w:rsid w:val="00FF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7DE8"/>
  <w15:docId w15:val="{2E6E24D3-B754-4B09-A9E7-77718E494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87</Words>
  <Characters>3346</Characters>
  <Application>Microsoft Office Word</Application>
  <DocSecurity>0</DocSecurity>
  <Lines>27</Lines>
  <Paragraphs>7</Paragraphs>
  <ScaleCrop>false</ScaleCrop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ransh Jain</cp:lastModifiedBy>
  <cp:revision>2</cp:revision>
  <dcterms:created xsi:type="dcterms:W3CDTF">2025-07-08T03:43:00Z</dcterms:created>
  <dcterms:modified xsi:type="dcterms:W3CDTF">2025-07-08T03:45:00Z</dcterms:modified>
</cp:coreProperties>
</file>